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2B3AEA" w14:textId="77777777" w:rsidR="00B85227" w:rsidRDefault="00B85227" w:rsidP="00B85227">
      <w:pPr>
        <w:spacing w:line="276" w:lineRule="auto"/>
        <w:rPr>
          <w:rFonts w:asciiTheme="majorHAnsi" w:hAnsiTheme="majorHAnsi"/>
          <w:b/>
          <w:bCs/>
          <w:szCs w:val="24"/>
        </w:rPr>
      </w:pPr>
      <w:r>
        <w:rPr>
          <w:rFonts w:asciiTheme="majorHAnsi" w:hAnsiTheme="majorHAnsi"/>
          <w:b/>
          <w:bCs/>
          <w:szCs w:val="24"/>
        </w:rPr>
        <w:t xml:space="preserve">Triage Matrix </w:t>
      </w:r>
    </w:p>
    <w:p w14:paraId="29F4719A" w14:textId="77777777" w:rsidR="00B85227" w:rsidRPr="00892A20" w:rsidRDefault="00B85227" w:rsidP="00B85227">
      <w:pPr>
        <w:spacing w:line="276" w:lineRule="auto"/>
        <w:rPr>
          <w:rFonts w:asciiTheme="majorHAnsi" w:hAnsiTheme="majorHAnsi"/>
          <w:b/>
          <w:bCs/>
          <w:szCs w:val="24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065"/>
        <w:gridCol w:w="2520"/>
        <w:gridCol w:w="2610"/>
        <w:gridCol w:w="3060"/>
      </w:tblGrid>
      <w:tr w:rsidR="00B85227" w:rsidRPr="00EA77D6" w14:paraId="6C6EB998" w14:textId="77777777" w:rsidTr="004716C0">
        <w:tc>
          <w:tcPr>
            <w:tcW w:w="2065" w:type="dxa"/>
            <w:shd w:val="clear" w:color="auto" w:fill="D1D1D1" w:themeFill="background2" w:themeFillShade="E6"/>
          </w:tcPr>
          <w:p w14:paraId="787FFCFE" w14:textId="77777777" w:rsidR="00B85227" w:rsidRPr="00EA77D6" w:rsidRDefault="00B85227" w:rsidP="00676255">
            <w:pPr>
              <w:spacing w:line="276" w:lineRule="auto"/>
              <w:rPr>
                <w:rFonts w:asciiTheme="majorHAnsi" w:hAnsiTheme="majorHAnsi"/>
                <w:szCs w:val="24"/>
              </w:rPr>
            </w:pPr>
          </w:p>
        </w:tc>
        <w:tc>
          <w:tcPr>
            <w:tcW w:w="2520" w:type="dxa"/>
            <w:shd w:val="clear" w:color="auto" w:fill="D1D1D1" w:themeFill="background2" w:themeFillShade="E6"/>
            <w:hideMark/>
          </w:tcPr>
          <w:p w14:paraId="6119A23E" w14:textId="77777777" w:rsidR="00B85227" w:rsidRPr="00EA77D6" w:rsidRDefault="00B85227" w:rsidP="00676255">
            <w:pPr>
              <w:spacing w:line="276" w:lineRule="auto"/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b/>
                <w:bCs/>
                <w:szCs w:val="24"/>
              </w:rPr>
              <w:t>High Priority</w:t>
            </w:r>
          </w:p>
        </w:tc>
        <w:tc>
          <w:tcPr>
            <w:tcW w:w="2610" w:type="dxa"/>
            <w:shd w:val="clear" w:color="auto" w:fill="D1D1D1" w:themeFill="background2" w:themeFillShade="E6"/>
            <w:hideMark/>
          </w:tcPr>
          <w:p w14:paraId="2F721C09" w14:textId="77777777" w:rsidR="00B85227" w:rsidRPr="00EA77D6" w:rsidRDefault="00B85227" w:rsidP="00676255">
            <w:pPr>
              <w:spacing w:line="276" w:lineRule="auto"/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b/>
                <w:bCs/>
                <w:szCs w:val="24"/>
              </w:rPr>
              <w:t>Important</w:t>
            </w:r>
          </w:p>
        </w:tc>
        <w:tc>
          <w:tcPr>
            <w:tcW w:w="3060" w:type="dxa"/>
            <w:shd w:val="clear" w:color="auto" w:fill="D1D1D1" w:themeFill="background2" w:themeFillShade="E6"/>
          </w:tcPr>
          <w:p w14:paraId="47AA543E" w14:textId="77777777" w:rsidR="00B85227" w:rsidRDefault="00B85227" w:rsidP="00676255">
            <w:pPr>
              <w:spacing w:line="276" w:lineRule="auto"/>
              <w:rPr>
                <w:rFonts w:asciiTheme="majorHAnsi" w:hAnsiTheme="majorHAnsi"/>
                <w:b/>
                <w:bCs/>
                <w:szCs w:val="24"/>
              </w:rPr>
            </w:pPr>
            <w:r>
              <w:rPr>
                <w:rFonts w:asciiTheme="majorHAnsi" w:hAnsiTheme="majorHAnsi"/>
                <w:b/>
                <w:bCs/>
                <w:szCs w:val="24"/>
              </w:rPr>
              <w:t>Low Priority</w:t>
            </w:r>
          </w:p>
        </w:tc>
      </w:tr>
      <w:tr w:rsidR="00B85227" w:rsidRPr="00EA77D6" w14:paraId="09CEA5A1" w14:textId="77777777" w:rsidTr="00676255">
        <w:tc>
          <w:tcPr>
            <w:tcW w:w="2065" w:type="dxa"/>
          </w:tcPr>
          <w:p w14:paraId="6ED2EBB6" w14:textId="77777777" w:rsidR="00B85227" w:rsidRPr="00EA77D6" w:rsidRDefault="00B85227" w:rsidP="00676255">
            <w:pPr>
              <w:spacing w:line="276" w:lineRule="auto"/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Sender email</w:t>
            </w:r>
          </w:p>
        </w:tc>
        <w:tc>
          <w:tcPr>
            <w:tcW w:w="2520" w:type="dxa"/>
          </w:tcPr>
          <w:p w14:paraId="2CA989BF" w14:textId="77777777" w:rsidR="00B85227" w:rsidRPr="00EA77D6" w:rsidRDefault="00B85227" w:rsidP="00676255">
            <w:pPr>
              <w:spacing w:line="276" w:lineRule="auto"/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e.g CEO, VP’s, key Clients</w:t>
            </w:r>
          </w:p>
        </w:tc>
        <w:tc>
          <w:tcPr>
            <w:tcW w:w="2610" w:type="dxa"/>
          </w:tcPr>
          <w:p w14:paraId="7F163C20" w14:textId="57451D6C" w:rsidR="00B85227" w:rsidRPr="00EA77D6" w:rsidRDefault="00B85227" w:rsidP="00676255">
            <w:pPr>
              <w:spacing w:line="276" w:lineRule="auto"/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e.g Inter</w:t>
            </w:r>
            <w:r w:rsidR="002E32F1">
              <w:rPr>
                <w:rFonts w:asciiTheme="majorHAnsi" w:hAnsiTheme="majorHAnsi"/>
                <w:szCs w:val="24"/>
              </w:rPr>
              <w:t>na</w:t>
            </w:r>
            <w:r>
              <w:rPr>
                <w:rFonts w:asciiTheme="majorHAnsi" w:hAnsiTheme="majorHAnsi"/>
                <w:szCs w:val="24"/>
              </w:rPr>
              <w:t>l colleagues, Project team members</w:t>
            </w:r>
          </w:p>
        </w:tc>
        <w:tc>
          <w:tcPr>
            <w:tcW w:w="3060" w:type="dxa"/>
          </w:tcPr>
          <w:p w14:paraId="130D8C5E" w14:textId="10579153" w:rsidR="00B85227" w:rsidRPr="00EA77D6" w:rsidRDefault="00B85227" w:rsidP="00676255">
            <w:pPr>
              <w:spacing w:line="276" w:lineRule="auto"/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 xml:space="preserve">e.g </w:t>
            </w:r>
            <w:r w:rsidR="004716C0">
              <w:rPr>
                <w:rFonts w:asciiTheme="majorHAnsi" w:hAnsiTheme="majorHAnsi"/>
                <w:szCs w:val="24"/>
              </w:rPr>
              <w:t>subscriptions to be maintained</w:t>
            </w:r>
          </w:p>
        </w:tc>
      </w:tr>
      <w:tr w:rsidR="00B85227" w:rsidRPr="00892A20" w14:paraId="660CCA34" w14:textId="77777777" w:rsidTr="00676255">
        <w:tc>
          <w:tcPr>
            <w:tcW w:w="2065" w:type="dxa"/>
          </w:tcPr>
          <w:p w14:paraId="57B4BCCC" w14:textId="77777777" w:rsidR="00B85227" w:rsidRPr="003C1C0B" w:rsidRDefault="00B85227" w:rsidP="00676255">
            <w:pPr>
              <w:spacing w:line="276" w:lineRule="auto"/>
              <w:rPr>
                <w:rFonts w:asciiTheme="majorHAnsi" w:hAnsiTheme="majorHAnsi"/>
                <w:szCs w:val="24"/>
              </w:rPr>
            </w:pPr>
            <w:r w:rsidRPr="003C1C0B">
              <w:rPr>
                <w:rFonts w:asciiTheme="majorHAnsi" w:hAnsiTheme="majorHAnsi"/>
                <w:szCs w:val="24"/>
              </w:rPr>
              <w:t>Subject</w:t>
            </w:r>
          </w:p>
        </w:tc>
        <w:tc>
          <w:tcPr>
            <w:tcW w:w="2520" w:type="dxa"/>
          </w:tcPr>
          <w:p w14:paraId="4BBBB780" w14:textId="77777777" w:rsidR="00B85227" w:rsidRPr="003C1C0B" w:rsidRDefault="00B85227" w:rsidP="00676255">
            <w:pPr>
              <w:spacing w:line="276" w:lineRule="auto"/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e.g Deadline, Meeting invite, Status report</w:t>
            </w:r>
          </w:p>
        </w:tc>
        <w:tc>
          <w:tcPr>
            <w:tcW w:w="2610" w:type="dxa"/>
          </w:tcPr>
          <w:p w14:paraId="7B7B77B9" w14:textId="77777777" w:rsidR="00B85227" w:rsidRPr="003C1C0B" w:rsidRDefault="00B85227" w:rsidP="00676255">
            <w:pPr>
              <w:spacing w:line="276" w:lineRule="auto"/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e.g Minutes, Plan, Expense</w:t>
            </w:r>
          </w:p>
        </w:tc>
        <w:tc>
          <w:tcPr>
            <w:tcW w:w="3060" w:type="dxa"/>
          </w:tcPr>
          <w:p w14:paraId="4AACE653" w14:textId="568586A2" w:rsidR="00B85227" w:rsidRPr="003C1C0B" w:rsidRDefault="00B85227" w:rsidP="00676255">
            <w:pPr>
              <w:spacing w:line="276" w:lineRule="auto"/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e.g FYI</w:t>
            </w:r>
          </w:p>
        </w:tc>
      </w:tr>
      <w:tr w:rsidR="00B85227" w:rsidRPr="00892A20" w14:paraId="09025C72" w14:textId="77777777" w:rsidTr="00676255">
        <w:tc>
          <w:tcPr>
            <w:tcW w:w="2065" w:type="dxa"/>
          </w:tcPr>
          <w:p w14:paraId="13B614BF" w14:textId="77777777" w:rsidR="00B85227" w:rsidRPr="003C1C0B" w:rsidRDefault="00B85227" w:rsidP="00676255">
            <w:pPr>
              <w:spacing w:line="276" w:lineRule="auto"/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Body</w:t>
            </w:r>
          </w:p>
        </w:tc>
        <w:tc>
          <w:tcPr>
            <w:tcW w:w="2520" w:type="dxa"/>
          </w:tcPr>
          <w:p w14:paraId="4B468D6C" w14:textId="77777777" w:rsidR="00B85227" w:rsidRPr="003C1C0B" w:rsidRDefault="00B85227" w:rsidP="00676255">
            <w:pPr>
              <w:spacing w:line="276" w:lineRule="auto"/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e.g Critical, urgent</w:t>
            </w:r>
          </w:p>
        </w:tc>
        <w:tc>
          <w:tcPr>
            <w:tcW w:w="2610" w:type="dxa"/>
          </w:tcPr>
          <w:p w14:paraId="6CAC3E40" w14:textId="77777777" w:rsidR="00B85227" w:rsidRPr="003C1C0B" w:rsidRDefault="00B85227" w:rsidP="00676255">
            <w:pPr>
              <w:spacing w:line="276" w:lineRule="auto"/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e.g Action plan</w:t>
            </w:r>
          </w:p>
        </w:tc>
        <w:tc>
          <w:tcPr>
            <w:tcW w:w="3060" w:type="dxa"/>
          </w:tcPr>
          <w:p w14:paraId="26DD0B2C" w14:textId="77777777" w:rsidR="00B85227" w:rsidRPr="003C1C0B" w:rsidRDefault="00B85227" w:rsidP="00676255">
            <w:pPr>
              <w:spacing w:line="276" w:lineRule="auto"/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e.g unsubscribe, FYI</w:t>
            </w:r>
          </w:p>
        </w:tc>
      </w:tr>
    </w:tbl>
    <w:p w14:paraId="04C2C5CF" w14:textId="77777777" w:rsidR="00B85227" w:rsidRDefault="00B85227" w:rsidP="00EA77D6">
      <w:pPr>
        <w:spacing w:line="276" w:lineRule="auto"/>
        <w:rPr>
          <w:rFonts w:asciiTheme="majorHAnsi" w:hAnsiTheme="majorHAnsi"/>
          <w:b/>
          <w:bCs/>
          <w:szCs w:val="24"/>
        </w:rPr>
      </w:pPr>
    </w:p>
    <w:p w14:paraId="4D500C0B" w14:textId="77777777" w:rsidR="007D539E" w:rsidRDefault="007D539E" w:rsidP="00EA77D6">
      <w:pPr>
        <w:spacing w:line="276" w:lineRule="auto"/>
        <w:rPr>
          <w:rFonts w:asciiTheme="majorHAnsi" w:hAnsiTheme="majorHAnsi"/>
          <w:b/>
          <w:bCs/>
          <w:szCs w:val="24"/>
        </w:rPr>
      </w:pPr>
    </w:p>
    <w:sectPr w:rsidR="007D539E" w:rsidSect="00892A20">
      <w:pgSz w:w="12240" w:h="15840"/>
      <w:pgMar w:top="864" w:right="1152" w:bottom="720" w:left="1152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B0D3D"/>
    <w:multiLevelType w:val="multilevel"/>
    <w:tmpl w:val="0F965A1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209391186">
    <w:abstractNumId w:val="0"/>
  </w:num>
  <w:num w:numId="2" w16cid:durableId="744763378">
    <w:abstractNumId w:val="0"/>
  </w:num>
  <w:num w:numId="3" w16cid:durableId="6819802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O0MLGwMDMxNTS1sDRQ0lEKTi0uzszPAykwrgUAm7Cp8SwAAAA="/>
  </w:docVars>
  <w:rsids>
    <w:rsidRoot w:val="00EA77D6"/>
    <w:rsid w:val="00062113"/>
    <w:rsid w:val="0006406A"/>
    <w:rsid w:val="002164DD"/>
    <w:rsid w:val="00225FA1"/>
    <w:rsid w:val="002E32F1"/>
    <w:rsid w:val="003246E8"/>
    <w:rsid w:val="003E15AF"/>
    <w:rsid w:val="0040630B"/>
    <w:rsid w:val="004445EB"/>
    <w:rsid w:val="004716C0"/>
    <w:rsid w:val="00556EA7"/>
    <w:rsid w:val="005979EB"/>
    <w:rsid w:val="005D02C7"/>
    <w:rsid w:val="006344E3"/>
    <w:rsid w:val="007D539E"/>
    <w:rsid w:val="00892A20"/>
    <w:rsid w:val="00994247"/>
    <w:rsid w:val="009E1544"/>
    <w:rsid w:val="00A2223D"/>
    <w:rsid w:val="00B85227"/>
    <w:rsid w:val="00C1456C"/>
    <w:rsid w:val="00CA28F4"/>
    <w:rsid w:val="00CE1B1A"/>
    <w:rsid w:val="00D4441E"/>
    <w:rsid w:val="00E3003B"/>
    <w:rsid w:val="00EA77D6"/>
    <w:rsid w:val="00F50C08"/>
    <w:rsid w:val="00F56A08"/>
    <w:rsid w:val="00F85758"/>
    <w:rsid w:val="00FD7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D43CC"/>
  <w15:chartTrackingRefBased/>
  <w15:docId w15:val="{B75F1DD3-F231-4C6D-8A55-BC7E1EB75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003B"/>
    <w:pPr>
      <w:spacing w:after="0" w:line="288" w:lineRule="auto"/>
    </w:pPr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1456C"/>
    <w:pPr>
      <w:keepNext/>
      <w:keepLines/>
      <w:numPr>
        <w:numId w:val="3"/>
      </w:numPr>
      <w:spacing w:before="120" w:line="360" w:lineRule="auto"/>
      <w:outlineLvl w:val="0"/>
    </w:pPr>
    <w:rPr>
      <w:rFonts w:asciiTheme="majorHAnsi" w:eastAsiaTheme="majorEastAsia" w:hAnsiTheme="majorHAnsi" w:cstheme="majorBidi"/>
      <w:b/>
      <w:caps/>
      <w:color w:val="0F4761" w:themeColor="accent1" w:themeShade="BF"/>
      <w:sz w:val="28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C1456C"/>
    <w:pPr>
      <w:keepNext/>
      <w:keepLines/>
      <w:numPr>
        <w:ilvl w:val="1"/>
        <w:numId w:val="3"/>
      </w:numPr>
      <w:spacing w:before="120" w:line="360" w:lineRule="auto"/>
      <w:outlineLvl w:val="1"/>
    </w:pPr>
    <w:rPr>
      <w:rFonts w:asciiTheme="majorHAnsi" w:eastAsiaTheme="majorEastAsia" w:hAnsiTheme="majorHAnsi" w:cstheme="majorBidi"/>
      <w:b/>
      <w:color w:val="0F4761" w:themeColor="accent1" w:themeShade="BF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1456C"/>
    <w:pPr>
      <w:keepNext/>
      <w:keepLines/>
      <w:numPr>
        <w:ilvl w:val="2"/>
        <w:numId w:val="1"/>
      </w:numPr>
      <w:spacing w:before="160" w:after="80" w:line="240" w:lineRule="auto"/>
      <w:outlineLvl w:val="2"/>
    </w:pPr>
    <w:rPr>
      <w:rFonts w:eastAsiaTheme="majorEastAsia" w:cstheme="majorBidi"/>
      <w:b/>
      <w:color w:val="0F4761" w:themeColor="accent1" w:themeShade="BF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A77D6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A77D6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A77D6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A77D6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A77D6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A77D6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456C"/>
    <w:rPr>
      <w:rFonts w:asciiTheme="majorHAnsi" w:eastAsiaTheme="majorEastAsia" w:hAnsiTheme="majorHAnsi" w:cstheme="majorBidi"/>
      <w:b/>
      <w:caps/>
      <w:color w:val="0F4761" w:themeColor="accent1" w:themeShade="BF"/>
      <w:sz w:val="2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1456C"/>
    <w:rPr>
      <w:rFonts w:asciiTheme="majorHAnsi" w:eastAsiaTheme="majorEastAsia" w:hAnsiTheme="majorHAnsi" w:cstheme="majorBidi"/>
      <w:b/>
      <w:color w:val="0F4761" w:themeColor="accent1" w:themeShade="BF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1456C"/>
    <w:rPr>
      <w:rFonts w:eastAsiaTheme="majorEastAsia" w:cstheme="majorBidi"/>
      <w:b/>
      <w:color w:val="0F4761" w:themeColor="accent1" w:themeShade="BF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A77D6"/>
    <w:rPr>
      <w:rFonts w:eastAsiaTheme="majorEastAsia" w:cstheme="majorBidi"/>
      <w:i/>
      <w:iCs/>
      <w:color w:val="0F476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A77D6"/>
    <w:rPr>
      <w:rFonts w:eastAsiaTheme="majorEastAsia" w:cstheme="majorBidi"/>
      <w:color w:val="0F476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A77D6"/>
    <w:rPr>
      <w:rFonts w:eastAsiaTheme="majorEastAsia" w:cstheme="majorBidi"/>
      <w:i/>
      <w:iCs/>
      <w:color w:val="595959" w:themeColor="text1" w:themeTint="A6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A77D6"/>
    <w:rPr>
      <w:rFonts w:eastAsiaTheme="majorEastAsia" w:cstheme="majorBidi"/>
      <w:color w:val="595959" w:themeColor="text1" w:themeTint="A6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A77D6"/>
    <w:rPr>
      <w:rFonts w:eastAsiaTheme="majorEastAsia" w:cstheme="majorBidi"/>
      <w:i/>
      <w:iCs/>
      <w:color w:val="272727" w:themeColor="text1" w:themeTint="D8"/>
      <w:sz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A77D6"/>
    <w:rPr>
      <w:rFonts w:eastAsiaTheme="majorEastAsia" w:cstheme="majorBidi"/>
      <w:color w:val="272727" w:themeColor="text1" w:themeTint="D8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A77D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77D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A77D6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A77D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A77D6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A77D6"/>
    <w:rPr>
      <w:rFonts w:ascii="Calibri" w:hAnsi="Calibri"/>
      <w:i/>
      <w:iCs/>
      <w:color w:val="404040" w:themeColor="text1" w:themeTint="BF"/>
      <w:sz w:val="24"/>
    </w:rPr>
  </w:style>
  <w:style w:type="paragraph" w:styleId="ListParagraph">
    <w:name w:val="List Paragraph"/>
    <w:basedOn w:val="Normal"/>
    <w:uiPriority w:val="34"/>
    <w:qFormat/>
    <w:rsid w:val="00EA77D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A77D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A77D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A77D6"/>
    <w:rPr>
      <w:rFonts w:ascii="Calibri" w:hAnsi="Calibri"/>
      <w:i/>
      <w:iCs/>
      <w:color w:val="0F4761" w:themeColor="accent1" w:themeShade="BF"/>
      <w:sz w:val="24"/>
    </w:rPr>
  </w:style>
  <w:style w:type="character" w:styleId="IntenseReference">
    <w:name w:val="Intense Reference"/>
    <w:basedOn w:val="DefaultParagraphFont"/>
    <w:uiPriority w:val="32"/>
    <w:qFormat/>
    <w:rsid w:val="00EA77D6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EA77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A77D6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EA77D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</Words>
  <Characters>283</Characters>
  <Application>Microsoft Office Word</Application>
  <DocSecurity>0</DocSecurity>
  <Lines>1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yasha</dc:creator>
  <cp:keywords/>
  <dc:description/>
  <cp:lastModifiedBy>Nyasha</cp:lastModifiedBy>
  <cp:revision>3</cp:revision>
  <dcterms:created xsi:type="dcterms:W3CDTF">2025-10-29T17:51:00Z</dcterms:created>
  <dcterms:modified xsi:type="dcterms:W3CDTF">2025-10-29T17:52:00Z</dcterms:modified>
</cp:coreProperties>
</file>